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est of basic text.</w:t>
      </w:r>
    </w:p>
    <w:sectPr w:rsidR="001C5290" w:rsidRPr="001C529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6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9T15:37:52Z</dcterms:created>
  <dcterms:modified xsi:type="dcterms:W3CDTF">2020-05-29T15:37:52Z</dcterms:modified>
</cp:coreProperties>
</file>